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95BA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E717032" w:rsidR="007B4A91" w:rsidRDefault="009C42EB">
      <w:pPr>
        <w:rPr>
          <w:sz w:val="28"/>
          <w:szCs w:val="28"/>
        </w:rPr>
      </w:pPr>
      <w:r>
        <w:rPr>
          <w:sz w:val="28"/>
          <w:szCs w:val="28"/>
        </w:rPr>
        <w:t>My personal game</w:t>
      </w:r>
    </w:p>
    <w:p w14:paraId="34A9E19B" w14:textId="77777777" w:rsidR="007B4A91" w:rsidRDefault="00695BA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73040F9" w:rsidR="007B4A91" w:rsidRDefault="009C42E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catch the flowers </w:t>
      </w:r>
      <w:proofErr w:type="gramStart"/>
      <w:r>
        <w:rPr>
          <w:sz w:val="28"/>
          <w:szCs w:val="28"/>
        </w:rPr>
        <w:t>that are</w:t>
      </w:r>
      <w:proofErr w:type="gramEnd"/>
      <w:r>
        <w:rPr>
          <w:sz w:val="28"/>
          <w:szCs w:val="28"/>
        </w:rPr>
        <w:t xml:space="preserve"> falling from above</w:t>
      </w:r>
    </w:p>
    <w:p w14:paraId="3D632C61" w14:textId="77777777" w:rsidR="007B4A91" w:rsidRDefault="00695BA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CD405CF" w:rsidR="007B4A91" w:rsidRDefault="009C42E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ollecting flowers </w:t>
      </w:r>
    </w:p>
    <w:p w14:paraId="6102F988" w14:textId="77777777" w:rsidR="007B4A91" w:rsidRDefault="00695BA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695BA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95BA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2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47EECEE" w:rsidR="007B4A91" w:rsidRDefault="0001067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ket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669FE5E" w:rsidR="007B4A91" w:rsidRDefault="0001067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ect flower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4544194" w:rsidR="007B4A91" w:rsidRDefault="0001067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ket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7CA15D5" w:rsidR="007B4A91" w:rsidRDefault="0001067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ect flower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1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EB479B3" w:rsidR="007B4A91" w:rsidRDefault="0001067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tterfl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A060206" w:rsidR="007B4A91" w:rsidRDefault="0001067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un the play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CADA263" w:rsidR="007B4A91" w:rsidRDefault="0001067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ower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37A13F2" w:rsidR="007B4A91" w:rsidRDefault="0001067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ec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BF5F3FB" w:rsidR="007B4A91" w:rsidRDefault="0001067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ower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D5BD925" w:rsidR="007B4A91" w:rsidRDefault="0001067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ect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57A63D0D" w:rsidR="00556965" w:rsidRDefault="0001067D">
      <w:r>
        <w:t>Pretty landscape, flowers falling, very serene</w:t>
      </w:r>
    </w:p>
    <w:p w14:paraId="1C560CE8" w14:textId="2FAC261E" w:rsidR="007B4A91" w:rsidRDefault="00695BA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95BA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95BA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95BA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2BBFC22" w14:textId="4F3D21F7" w:rsidR="0001067D" w:rsidRDefault="0001067D">
      <w:pPr>
        <w:rPr>
          <w:sz w:val="28"/>
          <w:szCs w:val="28"/>
        </w:rPr>
      </w:pPr>
      <w:r>
        <w:rPr>
          <w:sz w:val="28"/>
          <w:szCs w:val="28"/>
        </w:rPr>
        <w:t>Adding a point system</w:t>
      </w:r>
      <w:bookmarkStart w:id="0" w:name="_GoBack"/>
      <w:bookmarkEnd w:id="0"/>
    </w:p>
    <w:p w14:paraId="24B987DE" w14:textId="4D543682" w:rsidR="007B4A91" w:rsidRDefault="00695BAA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1067D"/>
    <w:rsid w:val="00556965"/>
    <w:rsid w:val="00695BAA"/>
    <w:rsid w:val="007B4A91"/>
    <w:rsid w:val="009C4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65</TotalTime>
  <Pages>3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reen</dc:creator>
  <cp:lastModifiedBy>shireen</cp:lastModifiedBy>
  <cp:revision>1</cp:revision>
  <dcterms:created xsi:type="dcterms:W3CDTF">2021-03-18T05:03:00Z</dcterms:created>
  <dcterms:modified xsi:type="dcterms:W3CDTF">2021-06-21T00:45:00Z</dcterms:modified>
</cp:coreProperties>
</file>